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52D82" w14:textId="20481489" w:rsidR="0081027D" w:rsidRDefault="00331373">
      <w:pPr>
        <w:pStyle w:val="Title"/>
        <w:jc w:val="center"/>
        <w:rPr>
          <w:rFonts w:ascii="Liberation Serif" w:hAnsi="Liberation Serif" w:cs="Dubai Medium"/>
          <w:b/>
          <w:bCs/>
        </w:rPr>
      </w:pPr>
      <w:proofErr w:type="spellStart"/>
      <w:r>
        <w:rPr>
          <w:rFonts w:ascii="Liberation Serif" w:hAnsi="Liberation Serif" w:cs="Dubai Medium"/>
          <w:b/>
          <w:bCs/>
        </w:rPr>
        <w:t>LogOut</w:t>
      </w:r>
      <w:proofErr w:type="spellEnd"/>
    </w:p>
    <w:p w14:paraId="40EFBF60" w14:textId="77777777" w:rsidR="0081027D" w:rsidRDefault="0081027D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40"/>
        <w:gridCol w:w="690"/>
        <w:gridCol w:w="1215"/>
        <w:gridCol w:w="3735"/>
      </w:tblGrid>
      <w:tr w:rsidR="0081027D" w14:paraId="70CC97E3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D95F9" w14:textId="62404ECC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e</w:t>
            </w:r>
            <w:r w:rsidRPr="00635B82">
              <w:rPr>
                <w:b/>
                <w:bCs/>
                <w:color w:val="365F91"/>
              </w:rPr>
              <w:t>:</w:t>
            </w:r>
            <w:r>
              <w:t xml:space="preserve"> </w:t>
            </w:r>
            <w:proofErr w:type="spellStart"/>
            <w:r w:rsidR="00331373">
              <w:t>LogOut</w:t>
            </w:r>
            <w:proofErr w:type="spellEnd"/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F51F6" w14:textId="2A5F2360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C45F5C">
              <w:t>2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848C6" w14:textId="0EBB7D82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>
              <w:t xml:space="preserve"> High</w:t>
            </w:r>
          </w:p>
        </w:tc>
      </w:tr>
      <w:tr w:rsidR="0081027D" w14:paraId="2447CD0F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BD600" w14:textId="3612B728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Actor: </w:t>
            </w:r>
            <w:r w:rsidR="00AE2895">
              <w:t>Admin, Manager, Expert, Buyer, Sell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DA5A0" w14:textId="49CA9F7F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>
              <w:rPr>
                <w:color w:val="365F91"/>
              </w:rPr>
              <w:t xml:space="preserve">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81027D" w14:paraId="38BF5576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27B6F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1B963A00" w14:textId="3C651385" w:rsidR="0081027D" w:rsidRDefault="00000000">
            <w:pPr>
              <w:pStyle w:val="Standard"/>
            </w:pPr>
            <w:r>
              <w:t xml:space="preserve"> </w:t>
            </w:r>
            <w:r>
              <w:tab/>
              <w:t xml:space="preserve">Manager – </w:t>
            </w:r>
            <w:r w:rsidR="00AE2895">
              <w:t xml:space="preserve">Wants to </w:t>
            </w:r>
            <w:r>
              <w:t xml:space="preserve">Safely </w:t>
            </w:r>
            <w:proofErr w:type="spellStart"/>
            <w:r w:rsidR="00331373">
              <w:t>LogOut</w:t>
            </w:r>
            <w:proofErr w:type="spellEnd"/>
            <w:r w:rsidR="00C45F5C">
              <w:t xml:space="preserve"> from</w:t>
            </w:r>
            <w:r>
              <w:t xml:space="preserve"> him/her profile</w:t>
            </w:r>
          </w:p>
          <w:p w14:paraId="66E8E49B" w14:textId="080C05DE" w:rsidR="00AE2895" w:rsidRPr="00AE2895" w:rsidRDefault="00000000" w:rsidP="00AE2895">
            <w:pPr>
              <w:pStyle w:val="Standard"/>
            </w:pPr>
            <w:r>
              <w:t xml:space="preserve">            </w:t>
            </w:r>
            <w:r w:rsidR="00AE2895">
              <w:t>Admin</w:t>
            </w:r>
            <w:r>
              <w:t xml:space="preserve"> – </w:t>
            </w:r>
            <w:r w:rsidR="00AE2895">
              <w:t xml:space="preserve">Wants to </w:t>
            </w:r>
            <w:r>
              <w:t xml:space="preserve">Safely </w:t>
            </w:r>
            <w:proofErr w:type="spellStart"/>
            <w:r w:rsidR="00331373">
              <w:t>LogOut</w:t>
            </w:r>
            <w:proofErr w:type="spellEnd"/>
            <w:r w:rsidR="00C45F5C">
              <w:t xml:space="preserve"> from</w:t>
            </w:r>
            <w:r>
              <w:t xml:space="preserve"> him/her profile</w:t>
            </w:r>
          </w:p>
          <w:p w14:paraId="0F970DEA" w14:textId="386DF10A" w:rsidR="00AE2895" w:rsidRDefault="00AE2895" w:rsidP="00AE2895">
            <w:pPr>
              <w:pStyle w:val="Standard"/>
            </w:pPr>
            <w:r>
              <w:t xml:space="preserve"> </w:t>
            </w:r>
            <w:r>
              <w:tab/>
              <w:t xml:space="preserve">Expert – Wants to Safely </w:t>
            </w:r>
            <w:proofErr w:type="spellStart"/>
            <w:r w:rsidR="00331373">
              <w:t>LogOut</w:t>
            </w:r>
            <w:proofErr w:type="spellEnd"/>
            <w:r w:rsidR="00C45F5C">
              <w:t xml:space="preserve"> from</w:t>
            </w:r>
            <w:r>
              <w:t xml:space="preserve"> him/her profile</w:t>
            </w:r>
          </w:p>
          <w:p w14:paraId="1F6F4143" w14:textId="5A23721C" w:rsidR="00AE2895" w:rsidRDefault="00AE2895" w:rsidP="00AE2895">
            <w:pPr>
              <w:pStyle w:val="Standard"/>
            </w:pPr>
            <w:r>
              <w:t xml:space="preserve">            Buyer – Wants to Safely </w:t>
            </w:r>
            <w:proofErr w:type="spellStart"/>
            <w:r w:rsidR="00331373">
              <w:t>LogOut</w:t>
            </w:r>
            <w:proofErr w:type="spellEnd"/>
            <w:r w:rsidR="00C45F5C">
              <w:t xml:space="preserve"> from</w:t>
            </w:r>
            <w:r>
              <w:t xml:space="preserve"> him/her profile</w:t>
            </w:r>
          </w:p>
          <w:p w14:paraId="2D693913" w14:textId="0C1CB3EF" w:rsidR="00AE2895" w:rsidRDefault="00AE2895" w:rsidP="00331373">
            <w:pPr>
              <w:pStyle w:val="Standard"/>
            </w:pPr>
            <w:r>
              <w:t xml:space="preserve">            Seller – Wants to Safely </w:t>
            </w:r>
            <w:proofErr w:type="spellStart"/>
            <w:r w:rsidR="00331373">
              <w:t>LogOut</w:t>
            </w:r>
            <w:proofErr w:type="spellEnd"/>
            <w:r w:rsidR="00C45F5C">
              <w:t xml:space="preserve"> from</w:t>
            </w:r>
            <w:r>
              <w:t xml:space="preserve"> him/her profile</w:t>
            </w:r>
          </w:p>
        </w:tc>
      </w:tr>
      <w:tr w:rsidR="0081027D" w14:paraId="3FD440D6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E5541" w14:textId="77777777" w:rsidR="0081027D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355959BC" w14:textId="6F2E368B" w:rsidR="0081027D" w:rsidRDefault="00000000">
            <w:pPr>
              <w:pStyle w:val="Standard"/>
              <w:ind w:left="2172" w:hanging="2172"/>
            </w:pPr>
            <w:r>
              <w:t xml:space="preserve">            </w:t>
            </w:r>
            <w:r w:rsidR="00331373">
              <w:t>This use case describes how the users can log out of the system.</w:t>
            </w:r>
          </w:p>
        </w:tc>
      </w:tr>
      <w:tr w:rsidR="0081027D" w14:paraId="78764C3E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82CC8" w14:textId="77777777" w:rsidR="0081027D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366AC2BC" w14:textId="5A7A41B6" w:rsidR="0081027D" w:rsidRDefault="00000000">
            <w:pPr>
              <w:pStyle w:val="Standard"/>
              <w:ind w:left="864" w:hanging="864"/>
            </w:pPr>
            <w:r>
              <w:t xml:space="preserve">           </w:t>
            </w:r>
            <w:r w:rsidR="00331373">
              <w:t xml:space="preserve">By clicking on the </w:t>
            </w:r>
            <w:proofErr w:type="spellStart"/>
            <w:r w:rsidR="00331373">
              <w:t>LogOut</w:t>
            </w:r>
            <w:proofErr w:type="spellEnd"/>
            <w:r w:rsidR="00331373">
              <w:t xml:space="preserve"> option. </w:t>
            </w:r>
          </w:p>
          <w:p w14:paraId="38BD641D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54B680C1" w14:textId="4F71006D" w:rsidR="0081027D" w:rsidRDefault="00000000">
            <w:pPr>
              <w:pStyle w:val="Standard"/>
            </w:pPr>
            <w:r>
              <w:tab/>
              <w:t>External</w:t>
            </w:r>
          </w:p>
        </w:tc>
      </w:tr>
      <w:tr w:rsidR="0081027D" w14:paraId="435728FD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7E872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607D5C6A" w14:textId="228F58EB" w:rsidR="0081027D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AE2895">
              <w:t>Admin, Manager, Expert, Buyer, Seller</w:t>
            </w:r>
          </w:p>
          <w:p w14:paraId="444F4A37" w14:textId="77777777" w:rsidR="0081027D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  <w:r>
              <w:tab/>
            </w:r>
          </w:p>
          <w:p w14:paraId="30DEF58D" w14:textId="14922DAA" w:rsidR="0081027D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 xml:space="preserve">: </w:t>
            </w:r>
          </w:p>
          <w:p w14:paraId="747EE654" w14:textId="77777777" w:rsidR="0081027D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81027D" w14:paraId="66D2E373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90E2B" w14:textId="77777777" w:rsidR="00E245AD" w:rsidRDefault="00000000" w:rsidP="00E245AD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1222A0EE" w14:textId="77777777" w:rsidR="00E245AD" w:rsidRDefault="00E245AD" w:rsidP="00E245AD">
            <w:pPr>
              <w:pStyle w:val="Standard"/>
              <w:numPr>
                <w:ilvl w:val="0"/>
                <w:numId w:val="3"/>
              </w:numPr>
              <w:tabs>
                <w:tab w:val="left" w:pos="732"/>
                <w:tab w:val="left" w:pos="1092"/>
                <w:tab w:val="left" w:pos="1452"/>
              </w:tabs>
            </w:pPr>
            <w:r>
              <w:t xml:space="preserve">The user clicks on the </w:t>
            </w:r>
            <w:proofErr w:type="spellStart"/>
            <w:r>
              <w:t>LogOut</w:t>
            </w:r>
            <w:proofErr w:type="spellEnd"/>
            <w:r>
              <w:t xml:space="preserve"> option from the menu.</w:t>
            </w:r>
          </w:p>
          <w:p w14:paraId="03477151" w14:textId="556155BA" w:rsidR="0081027D" w:rsidRDefault="00E245AD" w:rsidP="00E245AD">
            <w:pPr>
              <w:pStyle w:val="Standard"/>
              <w:numPr>
                <w:ilvl w:val="0"/>
                <w:numId w:val="3"/>
              </w:numPr>
              <w:tabs>
                <w:tab w:val="left" w:pos="732"/>
                <w:tab w:val="left" w:pos="1092"/>
                <w:tab w:val="left" w:pos="1452"/>
              </w:tabs>
            </w:pPr>
            <w:r>
              <w:t>The information will be sent to the server for authorization. The access will be granted, refresh tokens will be generated, and the user will be returned to the main page.</w:t>
            </w:r>
          </w:p>
        </w:tc>
      </w:tr>
      <w:tr w:rsidR="0081027D" w14:paraId="3565BE31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CA75E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  <w:p w14:paraId="3A5DA3E8" w14:textId="77777777" w:rsidR="0081027D" w:rsidRDefault="0081027D">
            <w:pPr>
              <w:pStyle w:val="Standard"/>
              <w:tabs>
                <w:tab w:val="left" w:pos="732"/>
              </w:tabs>
            </w:pPr>
          </w:p>
        </w:tc>
      </w:tr>
      <w:tr w:rsidR="0081027D" w14:paraId="60555718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E3F83" w14:textId="77777777" w:rsidR="0081027D" w:rsidRDefault="00000000">
            <w:pPr>
              <w:pStyle w:val="Standard"/>
              <w:tabs>
                <w:tab w:val="left" w:pos="1824"/>
                <w:tab w:val="left" w:pos="2904"/>
              </w:tabs>
              <w:ind w:left="1452" w:hanging="145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1AFFBF29" w14:textId="1D6A0B56" w:rsidR="0081027D" w:rsidRDefault="0081027D" w:rsidP="00C45F5C">
            <w:pPr>
              <w:suppressAutoHyphens w:val="0"/>
            </w:pPr>
          </w:p>
        </w:tc>
      </w:tr>
    </w:tbl>
    <w:p w14:paraId="44FB0D55" w14:textId="77777777" w:rsidR="0081027D" w:rsidRDefault="0081027D">
      <w:pPr>
        <w:pStyle w:val="Standard"/>
      </w:pPr>
    </w:p>
    <w:p w14:paraId="6E3B5902" w14:textId="77777777" w:rsidR="0081027D" w:rsidRDefault="0081027D">
      <w:pPr>
        <w:pStyle w:val="Standard"/>
      </w:pPr>
    </w:p>
    <w:sectPr w:rsidR="0081027D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D19D5A" w14:textId="77777777" w:rsidR="00981260" w:rsidRDefault="00981260">
      <w:r>
        <w:separator/>
      </w:r>
    </w:p>
  </w:endnote>
  <w:endnote w:type="continuationSeparator" w:id="0">
    <w:p w14:paraId="246EF45A" w14:textId="77777777" w:rsidR="00981260" w:rsidRDefault="009812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E99F6" w14:textId="77777777" w:rsidR="00981260" w:rsidRDefault="00981260">
      <w:r>
        <w:rPr>
          <w:color w:val="000000"/>
        </w:rPr>
        <w:separator/>
      </w:r>
    </w:p>
  </w:footnote>
  <w:footnote w:type="continuationSeparator" w:id="0">
    <w:p w14:paraId="6805356D" w14:textId="77777777" w:rsidR="00981260" w:rsidRDefault="009812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37D05"/>
    <w:multiLevelType w:val="multilevel"/>
    <w:tmpl w:val="085CF182"/>
    <w:styleLink w:val="WWNum2"/>
    <w:lvl w:ilvl="0">
      <w:start w:val="1"/>
      <w:numFmt w:val="decimal"/>
      <w:lvlText w:val="S-%1:"/>
      <w:lvlJc w:val="left"/>
      <w:pPr>
        <w:ind w:left="360" w:firstLine="0"/>
      </w:pPr>
      <w:rPr>
        <w:b/>
        <w:bCs/>
        <w:i w:val="0"/>
        <w:iCs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50C60F8C"/>
    <w:multiLevelType w:val="multilevel"/>
    <w:tmpl w:val="1B5C08D4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AB2AAA"/>
    <w:multiLevelType w:val="hybridMultilevel"/>
    <w:tmpl w:val="4E0C7BAE"/>
    <w:lvl w:ilvl="0" w:tplc="3930603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2167814">
    <w:abstractNumId w:val="1"/>
  </w:num>
  <w:num w:numId="2" w16cid:durableId="1352301333">
    <w:abstractNumId w:val="0"/>
  </w:num>
  <w:num w:numId="3" w16cid:durableId="17555424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MTA1NTAyNTAwMzJV0lEKTi0uzszPAykwqgUAkquhWCwAAAA="/>
  </w:docVars>
  <w:rsids>
    <w:rsidRoot w:val="0081027D"/>
    <w:rsid w:val="00080F8F"/>
    <w:rsid w:val="000A5BEB"/>
    <w:rsid w:val="00161F6F"/>
    <w:rsid w:val="0022343F"/>
    <w:rsid w:val="00331373"/>
    <w:rsid w:val="00635B82"/>
    <w:rsid w:val="0081027D"/>
    <w:rsid w:val="00886C61"/>
    <w:rsid w:val="00981260"/>
    <w:rsid w:val="00AA0E5D"/>
    <w:rsid w:val="00AB463E"/>
    <w:rsid w:val="00AE2895"/>
    <w:rsid w:val="00C45F5C"/>
    <w:rsid w:val="00E245AD"/>
    <w:rsid w:val="00F36E60"/>
    <w:rsid w:val="00FE3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036D2"/>
  <w15:docId w15:val="{F10465D8-2BFD-4EA6-AF1C-C834C0AEE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character" w:customStyle="1" w:styleId="ListLabel19">
    <w:name w:val="ListLabel 19"/>
    <w:rPr>
      <w:b/>
      <w:bCs/>
      <w:i w:val="0"/>
      <w:iCs w:val="0"/>
      <w:sz w:val="24"/>
      <w:szCs w:val="24"/>
    </w:rPr>
  </w:style>
  <w:style w:type="character" w:customStyle="1" w:styleId="NumberingSymbols">
    <w:name w:val="Numbering Symbols"/>
  </w:style>
  <w:style w:type="character" w:customStyle="1" w:styleId="fontstyle01">
    <w:name w:val="fontstyle01"/>
    <w:basedOn w:val="DefaultParagraphFont"/>
    <w:rsid w:val="00AE2895"/>
    <w:rPr>
      <w:rFonts w:ascii="Cambria" w:hAnsi="Cambria" w:hint="default"/>
      <w:b w:val="0"/>
      <w:bCs w:val="0"/>
      <w:i w:val="0"/>
      <w:iCs w:val="0"/>
      <w:color w:val="000000"/>
      <w:sz w:val="24"/>
      <w:szCs w:val="24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paragraph" w:styleId="NormalWeb">
    <w:name w:val="Normal (Web)"/>
    <w:basedOn w:val="Normal"/>
    <w:uiPriority w:val="99"/>
    <w:unhideWhenUsed/>
    <w:rsid w:val="00E245AD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76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57</Words>
  <Characters>897</Characters>
  <Application>Microsoft Office Word</Application>
  <DocSecurity>0</DocSecurity>
  <Lines>7</Lines>
  <Paragraphs>2</Paragraphs>
  <ScaleCrop>false</ScaleCrop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Melvin</cp:lastModifiedBy>
  <cp:revision>13</cp:revision>
  <dcterms:created xsi:type="dcterms:W3CDTF">2022-12-27T19:09:00Z</dcterms:created>
  <dcterms:modified xsi:type="dcterms:W3CDTF">2023-01-26T17:30:00Z</dcterms:modified>
</cp:coreProperties>
</file>